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619380" w14:textId="4BB8C97B" w:rsidR="00141432" w:rsidRDefault="00141432" w:rsidP="00141432">
      <w:r>
        <w:rPr>
          <w:noProof/>
        </w:rPr>
        <w:drawing>
          <wp:anchor distT="0" distB="0" distL="114300" distR="114300" simplePos="0" relativeHeight="251658240" behindDoc="1" locked="0" layoutInCell="1" allowOverlap="1" wp14:anchorId="360DF5C9" wp14:editId="74008141">
            <wp:simplePos x="0" y="0"/>
            <wp:positionH relativeFrom="page">
              <wp:posOffset>-10160</wp:posOffset>
            </wp:positionH>
            <wp:positionV relativeFrom="paragraph">
              <wp:posOffset>-714375</wp:posOffset>
            </wp:positionV>
            <wp:extent cx="7782560" cy="2129790"/>
            <wp:effectExtent l="0" t="0" r="8890" b="3810"/>
            <wp:wrapNone/>
            <wp:docPr id="1140680965" name="Picture 7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256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273F">
        <w:t>p</w:t>
      </w:r>
    </w:p>
    <w:p w14:paraId="04648154" w14:textId="4483B25B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color w:val="FF0000"/>
          <w:sz w:val="20"/>
          <w:szCs w:val="20"/>
          <w:lang w:val="en-AU"/>
        </w:rPr>
      </w:pPr>
    </w:p>
    <w:tbl>
      <w:tblPr>
        <w:tblpPr w:leftFromText="180" w:rightFromText="180" w:vertAnchor="text" w:horzAnchor="page" w:tblpX="511" w:tblpY="-884"/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273"/>
      </w:tblGrid>
      <w:tr w:rsidR="00141432" w:rsidRPr="006C6B4F" w14:paraId="3B74DA3C" w14:textId="77777777" w:rsidTr="530687AF">
        <w:trPr>
          <w:trHeight w:val="1024"/>
        </w:trPr>
        <w:tc>
          <w:tcPr>
            <w:tcW w:w="8273" w:type="dxa"/>
            <w:shd w:val="clear" w:color="auto" w:fill="auto"/>
            <w:vAlign w:val="bottom"/>
          </w:tcPr>
          <w:p w14:paraId="05D90A73" w14:textId="71A2A06C" w:rsidR="00EA7370" w:rsidRDefault="00141432" w:rsidP="009D491A">
            <w:pPr>
              <w:rPr>
                <w:b/>
                <w:color w:val="FFFFFF" w:themeColor="background1"/>
                <w:sz w:val="36"/>
                <w:szCs w:val="36"/>
                <w:lang w:val="en-AU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1" behindDoc="1" locked="0" layoutInCell="1" allowOverlap="1" wp14:anchorId="164C59E2" wp14:editId="2F65F553">
                  <wp:simplePos x="0" y="0"/>
                  <wp:positionH relativeFrom="column">
                    <wp:align>left</wp:align>
                  </wp:positionH>
                  <wp:positionV relativeFrom="paragraph">
                    <wp:posOffset>0</wp:posOffset>
                  </wp:positionV>
                  <wp:extent cx="990600" cy="560705"/>
                  <wp:effectExtent l="0" t="0" r="0" b="0"/>
                  <wp:wrapNone/>
                  <wp:docPr id="780049196" name="Picture 2" descr="Department of Health and Human Services Victoria | Ho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140AEEAC">
              <w:rPr>
                <w:b/>
                <w:bCs/>
                <w:color w:val="FFFFFF" w:themeColor="background1"/>
                <w:sz w:val="36"/>
                <w:szCs w:val="36"/>
                <w:lang w:val="en-AU"/>
              </w:rPr>
              <w:t xml:space="preserve">  </w:t>
            </w:r>
          </w:p>
          <w:p w14:paraId="1EC21AB5" w14:textId="39C5BAF8" w:rsidR="00141432" w:rsidRPr="00303DA9" w:rsidRDefault="00141432" w:rsidP="009D491A">
            <w:pPr>
              <w:rPr>
                <w:color w:val="FFFFFF" w:themeColor="background1"/>
                <w:sz w:val="36"/>
                <w:szCs w:val="36"/>
                <w:lang w:val="en-AU"/>
              </w:rPr>
            </w:pPr>
            <w:r w:rsidRPr="00303DA9">
              <w:rPr>
                <w:color w:val="FFFFFF" w:themeColor="background1"/>
                <w:sz w:val="36"/>
                <w:szCs w:val="36"/>
                <w:lang w:val="en-AU"/>
              </w:rPr>
              <w:t xml:space="preserve">COVIDSafe Event Checklist  </w:t>
            </w:r>
          </w:p>
          <w:p w14:paraId="17874528" w14:textId="7227C3BC" w:rsidR="00141432" w:rsidRPr="00303DA9" w:rsidRDefault="00B3146A" w:rsidP="009D491A">
            <w:pPr>
              <w:rPr>
                <w:sz w:val="28"/>
                <w:szCs w:val="28"/>
                <w:lang w:val="en-AU"/>
              </w:rPr>
            </w:pPr>
            <w:r w:rsidRPr="00EA75D9">
              <w:rPr>
                <w:color w:val="FFFFFF" w:themeColor="background1"/>
                <w:sz w:val="28"/>
                <w:szCs w:val="28"/>
                <w:lang w:val="en-AU"/>
              </w:rPr>
              <w:t>To be</w:t>
            </w:r>
            <w:r>
              <w:rPr>
                <w:color w:val="FFFFFF" w:themeColor="background1"/>
                <w:sz w:val="36"/>
                <w:szCs w:val="40"/>
                <w:lang w:val="en-AU"/>
              </w:rPr>
              <w:t xml:space="preserve"> </w:t>
            </w:r>
            <w:r>
              <w:rPr>
                <w:color w:val="FFFFFF" w:themeColor="background1"/>
                <w:sz w:val="28"/>
                <w:szCs w:val="28"/>
                <w:lang w:val="en-AU"/>
              </w:rPr>
              <w:t>c</w:t>
            </w:r>
            <w:r w:rsidR="00141432" w:rsidRPr="00303DA9">
              <w:rPr>
                <w:color w:val="FFFFFF" w:themeColor="background1"/>
                <w:sz w:val="28"/>
                <w:szCs w:val="28"/>
                <w:lang w:val="en-AU"/>
              </w:rPr>
              <w:t>ompleted for Tier 3 events</w:t>
            </w:r>
          </w:p>
        </w:tc>
      </w:tr>
      <w:tr w:rsidR="00141432" w:rsidRPr="006C6B4F" w14:paraId="4A3C5D8D" w14:textId="77777777" w:rsidTr="530687AF">
        <w:trPr>
          <w:trHeight w:hRule="exact" w:val="836"/>
        </w:trPr>
        <w:tc>
          <w:tcPr>
            <w:tcW w:w="8273" w:type="dxa"/>
            <w:shd w:val="clear" w:color="auto" w:fill="auto"/>
            <w:tcMar>
              <w:top w:w="170" w:type="dxa"/>
              <w:bottom w:w="510" w:type="dxa"/>
            </w:tcMar>
          </w:tcPr>
          <w:p w14:paraId="0CE50D50" w14:textId="77777777" w:rsidR="00141432" w:rsidRPr="006C6B4F" w:rsidRDefault="00141432" w:rsidP="009D491A">
            <w:pPr>
              <w:spacing w:after="0" w:line="240" w:lineRule="auto"/>
              <w:rPr>
                <w:rFonts w:ascii="Arial" w:eastAsia="Times New Roman" w:hAnsi="Arial" w:cs="Times New Roman"/>
                <w:color w:val="FFFFFF"/>
                <w:sz w:val="28"/>
                <w:szCs w:val="24"/>
                <w:lang w:val="en-AU"/>
              </w:rPr>
            </w:pPr>
          </w:p>
        </w:tc>
      </w:tr>
    </w:tbl>
    <w:p w14:paraId="08DDB980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3D221DB8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60DAFADA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4BD6635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7AAD30BB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61335E0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0AAA581C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4402D46E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3B9C6AE2" w14:textId="77777777" w:rsidR="00141432" w:rsidRPr="006C6B4F" w:rsidRDefault="00141432" w:rsidP="00141432">
      <w:pPr>
        <w:keepNext/>
        <w:keepLines/>
        <w:tabs>
          <w:tab w:val="right" w:leader="dot" w:pos="10206"/>
        </w:tabs>
        <w:spacing w:before="160" w:after="60" w:line="270" w:lineRule="atLeast"/>
        <w:rPr>
          <w:rFonts w:ascii="Arial" w:eastAsia="Times" w:hAnsi="Arial" w:cs="Times New Roman"/>
          <w:b/>
          <w:noProof/>
          <w:sz w:val="20"/>
          <w:szCs w:val="20"/>
          <w:lang w:val="en-AU"/>
        </w:rPr>
      </w:pPr>
    </w:p>
    <w:p w14:paraId="7ABD41A8" w14:textId="77777777" w:rsidR="00141432" w:rsidRPr="006C6B4F" w:rsidRDefault="00141432" w:rsidP="00141432">
      <w:pPr>
        <w:spacing w:after="120" w:line="270" w:lineRule="atLeast"/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  <w:t>Event details</w:t>
      </w:r>
    </w:p>
    <w:p w14:paraId="498CB6E7" w14:textId="1D5D848B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na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</w:t>
      </w:r>
      <w:r w:rsidR="00681904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Ceramic Market</w:t>
      </w:r>
    </w:p>
    <w:p w14:paraId="365192E9" w14:textId="236C1B6E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ate of event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_</w:t>
      </w:r>
      <w:r w:rsidR="00A27947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14 </w:t>
      </w:r>
      <w:proofErr w:type="spellStart"/>
      <w:r w:rsidR="00A27947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march</w:t>
      </w:r>
      <w:proofErr w:type="spellEnd"/>
      <w:r w:rsidR="00A27947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2021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_______________________________</w:t>
      </w:r>
    </w:p>
    <w:p w14:paraId="727DCA0F" w14:textId="2A784472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Event commencement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br/>
        <w:t>and completion ti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</w:t>
      </w:r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10am to 5pm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</w:t>
      </w:r>
    </w:p>
    <w:p w14:paraId="5EBDA459" w14:textId="54F71FD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location (address)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</w:t>
      </w:r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24-26 Crown avenue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</w:t>
      </w:r>
    </w:p>
    <w:p w14:paraId="2C56D0C3" w14:textId="2C208D81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</w:t>
      </w:r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Mordialloc </w:t>
      </w:r>
      <w:proofErr w:type="spellStart"/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vic</w:t>
      </w:r>
      <w:proofErr w:type="spellEnd"/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3195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</w:t>
      </w:r>
    </w:p>
    <w:p w14:paraId="199387EF" w14:textId="45CF8F8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Contact person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</w:t>
      </w:r>
      <w:proofErr w:type="spellStart"/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AniesSuzukawa</w:t>
      </w:r>
      <w:proofErr w:type="spellEnd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__</w:t>
      </w:r>
    </w:p>
    <w:p w14:paraId="4BD28D0D" w14:textId="7F4870E5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Phone 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</w:t>
      </w:r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0425 721 203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__________________________________</w:t>
      </w:r>
    </w:p>
    <w:p w14:paraId="677A1286" w14:textId="37CB5F8D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Email 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_____</w:t>
      </w:r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anies@suzukawa.com.au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_____________________________</w:t>
      </w:r>
    </w:p>
    <w:p w14:paraId="5125809C" w14:textId="6016FF40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Date prepared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</w:t>
      </w:r>
      <w:r w:rsidR="00A27947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9 March 2021</w:t>
      </w:r>
      <w:bookmarkStart w:id="0" w:name="_GoBack"/>
      <w:bookmarkEnd w:id="0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14:paraId="26C3CA06" w14:textId="12A286C3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Signature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14:paraId="402A0A7E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p w14:paraId="27E15419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58"/>
        <w:gridCol w:w="1327"/>
        <w:gridCol w:w="1170"/>
      </w:tblGrid>
      <w:tr w:rsidR="00141432" w:rsidRPr="006C6B4F" w14:paraId="4C510F03" w14:textId="77777777" w:rsidTr="530687AF">
        <w:trPr>
          <w:trHeight w:val="352"/>
          <w:tblHeader/>
        </w:trPr>
        <w:tc>
          <w:tcPr>
            <w:tcW w:w="7458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A64122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Oversight and administration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3C186E08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70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1041EDEB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5C2A68F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B9BA3C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efore the event</w:t>
            </w:r>
          </w:p>
        </w:tc>
      </w:tr>
      <w:tr w:rsidR="00141432" w:rsidRPr="006C6B4F" w14:paraId="01AD8F75" w14:textId="77777777" w:rsidTr="530687AF">
        <w:trPr>
          <w:trHeight w:val="802"/>
        </w:trPr>
        <w:tc>
          <w:tcPr>
            <w:tcW w:w="7458" w:type="dxa"/>
            <w:vAlign w:val="center"/>
          </w:tcPr>
          <w:p w14:paraId="6209850D" w14:textId="0E01EA19" w:rsidR="00141432" w:rsidRPr="00A30AFF" w:rsidRDefault="00141432" w:rsidP="009D491A">
            <w:pPr>
              <w:numPr>
                <w:ilvl w:val="3"/>
                <w:numId w:val="0"/>
              </w:numPr>
              <w:tabs>
                <w:tab w:val="num" w:pos="0"/>
              </w:tabs>
              <w:outlineLvl w:val="3"/>
              <w:rPr>
                <w:rFonts w:ascii="Arial" w:eastAsia="MS Mincho" w:hAnsi="Arial" w:cs="Arial"/>
                <w:bCs/>
                <w:sz w:val="18"/>
                <w:szCs w:val="18"/>
              </w:rPr>
            </w:pP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Check the Victorian Government’s </w:t>
            </w:r>
            <w:r w:rsidR="009A655E"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coronavirus</w:t>
            </w: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 website (</w:t>
            </w:r>
            <w:hyperlink r:id="rId12" w:history="1">
              <w:r w:rsidR="00A30AFF" w:rsidRPr="00A30AFF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coronavirus.vic.gov.au</w:t>
              </w:r>
            </w:hyperlink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) on legislative requirements and specific restrictions that may apply.</w:t>
            </w:r>
          </w:p>
        </w:tc>
        <w:tc>
          <w:tcPr>
            <w:tcW w:w="1327" w:type="dxa"/>
            <w:vAlign w:val="center"/>
          </w:tcPr>
          <w:p w14:paraId="22421BD7" w14:textId="1C28B947" w:rsidR="00141432" w:rsidRPr="006C6B4F" w:rsidRDefault="005D5F9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done</w:t>
            </w:r>
          </w:p>
        </w:tc>
        <w:tc>
          <w:tcPr>
            <w:tcW w:w="1170" w:type="dxa"/>
            <w:vAlign w:val="center"/>
          </w:tcPr>
          <w:p w14:paraId="5D32D1F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6CAE74F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A651ABF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dentify key staff or volunteers who are responsible for implementing and reviewing the strategies in this COVIDSafe Event Checklist. </w:t>
            </w:r>
          </w:p>
          <w:p w14:paraId="13C007C7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This must include identifying staff whose role are to ensure that public health measures, such as physical distancing and general COVIDSafe behaviours are adhered to. </w:t>
            </w:r>
          </w:p>
        </w:tc>
        <w:tc>
          <w:tcPr>
            <w:tcW w:w="1327" w:type="dxa"/>
            <w:vAlign w:val="center"/>
          </w:tcPr>
          <w:p w14:paraId="48F7278C" w14:textId="071FCB7F" w:rsidR="00141432" w:rsidRPr="006C6B4F" w:rsidRDefault="005D5F9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done</w:t>
            </w:r>
          </w:p>
        </w:tc>
        <w:tc>
          <w:tcPr>
            <w:tcW w:w="1170" w:type="dxa"/>
            <w:vAlign w:val="center"/>
          </w:tcPr>
          <w:p w14:paraId="4CB4FFE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490EA96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4118B517" w14:textId="6B50CDE1" w:rsidR="00141432" w:rsidRPr="006C6B4F" w:rsidRDefault="4163901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evelop </w:t>
            </w:r>
            <w:r w:rsidR="4FB7CAD9" w:rsidRPr="530687AF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>rocesses</w:t>
            </w:r>
            <w:r w:rsidR="2CFEFD50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materials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12E6630E" w:rsidRPr="530687AF">
              <w:rPr>
                <w:rFonts w:ascii="Arial" w:eastAsia="MS Mincho" w:hAnsi="Arial" w:cs="Arial"/>
                <w:sz w:val="18"/>
                <w:szCs w:val="18"/>
              </w:rPr>
              <w:t>to ensure that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staff and volunteers attending the event are provided education and guidance on physical distancing, good personal hygiene and staying home from work if feeling unwell.</w:t>
            </w:r>
          </w:p>
        </w:tc>
        <w:tc>
          <w:tcPr>
            <w:tcW w:w="1327" w:type="dxa"/>
            <w:vAlign w:val="center"/>
          </w:tcPr>
          <w:p w14:paraId="6BE802B4" w14:textId="3871CAD0" w:rsidR="00141432" w:rsidRPr="006C6B4F" w:rsidRDefault="005D5F9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done</w:t>
            </w:r>
          </w:p>
        </w:tc>
        <w:tc>
          <w:tcPr>
            <w:tcW w:w="1170" w:type="dxa"/>
            <w:vAlign w:val="center"/>
          </w:tcPr>
          <w:p w14:paraId="3EBC9AF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1178B3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268470EF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n scheduling an event, consider potential for other events in the same local area which may use similar transport options, shared pathways and facilities.</w:t>
            </w:r>
          </w:p>
        </w:tc>
        <w:tc>
          <w:tcPr>
            <w:tcW w:w="1327" w:type="dxa"/>
            <w:vAlign w:val="center"/>
          </w:tcPr>
          <w:p w14:paraId="41ED3EA4" w14:textId="5DAECF10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4588EDCC" w14:textId="39D6562C" w:rsidR="00141432" w:rsidRPr="006C6B4F" w:rsidRDefault="005D5F9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37AF28F4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F45A515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vent organisers must commit to supporting any public health investigations, and support any required actions requested by public health officials.</w:t>
            </w:r>
          </w:p>
        </w:tc>
        <w:tc>
          <w:tcPr>
            <w:tcW w:w="1327" w:type="dxa"/>
            <w:vAlign w:val="center"/>
          </w:tcPr>
          <w:p w14:paraId="5DDB157B" w14:textId="7DD26670" w:rsidR="00141432" w:rsidRPr="006C6B4F" w:rsidRDefault="005D5F9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70" w:type="dxa"/>
            <w:vAlign w:val="center"/>
          </w:tcPr>
          <w:p w14:paraId="38D3FD7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25F132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55C2DC00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lastRenderedPageBreak/>
              <w:t>Contingency planning must be documented in the scenario that an event needs to be cancelled, including communicating the cancellation to patrons.</w:t>
            </w:r>
          </w:p>
        </w:tc>
        <w:tc>
          <w:tcPr>
            <w:tcW w:w="1327" w:type="dxa"/>
            <w:vAlign w:val="center"/>
          </w:tcPr>
          <w:p w14:paraId="2F7ED128" w14:textId="1ED3F815" w:rsidR="00141432" w:rsidRPr="006C6B4F" w:rsidRDefault="005D5F9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70" w:type="dxa"/>
            <w:vAlign w:val="center"/>
          </w:tcPr>
          <w:p w14:paraId="2F2AA74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5E36192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46F5F6A" w14:textId="1D9B8B4B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530687AF">
              <w:rPr>
                <w:rFonts w:ascii="Arial" w:hAnsi="Arial" w:cs="Arial"/>
                <w:sz w:val="18"/>
                <w:szCs w:val="18"/>
              </w:rPr>
              <w:t>Tickets should be refundable if a ticketholder is unwell</w:t>
            </w:r>
            <w:r w:rsidR="52BCE631" w:rsidRPr="530687A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1FAC5CF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27677EC" w14:textId="49803600" w:rsidR="00141432" w:rsidRPr="006C6B4F" w:rsidRDefault="005D5F9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07F84FF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F22C06D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velop a process to manage an attendee who develops symptoms; this includes:</w:t>
            </w:r>
          </w:p>
          <w:p w14:paraId="733D241C" w14:textId="2A4B72BA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Making arrangements to send the person home in suitable and safe private transport so the risk of potential 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>COVID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-19)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ransmission is reduced. </w:t>
            </w:r>
          </w:p>
          <w:p w14:paraId="0B9F3299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f the person cannot travel home identify an area where the person can remain in isolation until they are able to travel home</w:t>
            </w:r>
          </w:p>
        </w:tc>
        <w:tc>
          <w:tcPr>
            <w:tcW w:w="1327" w:type="dxa"/>
            <w:vAlign w:val="center"/>
          </w:tcPr>
          <w:p w14:paraId="7564C4C3" w14:textId="05243ED1" w:rsidR="00141432" w:rsidRPr="006C6B4F" w:rsidRDefault="005D5F9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70" w:type="dxa"/>
            <w:vAlign w:val="center"/>
          </w:tcPr>
          <w:p w14:paraId="35DD5AF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67747BC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21599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cord keeping requirements (including ticketing)</w:t>
            </w:r>
          </w:p>
        </w:tc>
      </w:tr>
      <w:tr w:rsidR="00141432" w:rsidRPr="006C6B4F" w14:paraId="0D25ADB7" w14:textId="77777777" w:rsidTr="530687AF">
        <w:trPr>
          <w:trHeight w:val="802"/>
        </w:trPr>
        <w:tc>
          <w:tcPr>
            <w:tcW w:w="7458" w:type="dxa"/>
            <w:vAlign w:val="center"/>
          </w:tcPr>
          <w:p w14:paraId="2907A228" w14:textId="11DBF1B7" w:rsidR="00141432" w:rsidRPr="006C6B4F" w:rsidRDefault="008C1CF3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The event’s record keeping system</w:t>
            </w:r>
            <w:r w:rsidR="00141432" w:rsidRPr="006C6B4F">
              <w:rPr>
                <w:rFonts w:ascii="Arial" w:eastAsia="Times" w:hAnsi="Arial" w:cs="Arial"/>
                <w:sz w:val="18"/>
                <w:szCs w:val="18"/>
              </w:rPr>
              <w:t xml:space="preserve"> must: </w:t>
            </w:r>
          </w:p>
          <w:p w14:paraId="24E4AE7A" w14:textId="61CDF4BC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Record the name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>,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phone number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 xml:space="preserve"> and area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for each attendee in a way that complies with privacy obligations</w:t>
            </w:r>
          </w:p>
          <w:p w14:paraId="74063EE8" w14:textId="75CA027A" w:rsidR="00141432" w:rsidRPr="006C6B4F" w:rsidRDefault="2A628959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Ensure</w:t>
            </w:r>
            <w:r w:rsidR="00141432" w:rsidRPr="530687AF">
              <w:rPr>
                <w:rFonts w:ascii="Arial" w:eastAsia="Times" w:hAnsi="Arial" w:cs="Arial"/>
                <w:sz w:val="18"/>
                <w:szCs w:val="18"/>
              </w:rPr>
              <w:t xml:space="preserve"> attendee contact details available to the event organiser and the Department of Health and Human Services (DHHS) to facilitate contact tracing if required</w:t>
            </w:r>
          </w:p>
          <w:p w14:paraId="2EA83A2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Where applicable and practicable, link ticket information to a seating/location map, categorised by row or section.</w:t>
            </w:r>
          </w:p>
        </w:tc>
        <w:tc>
          <w:tcPr>
            <w:tcW w:w="1327" w:type="dxa"/>
            <w:vAlign w:val="center"/>
          </w:tcPr>
          <w:p w14:paraId="06CBA4FE" w14:textId="395A1BB5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70" w:type="dxa"/>
            <w:vAlign w:val="center"/>
          </w:tcPr>
          <w:p w14:paraId="4D8547F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678EC5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985EBB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ttendee contact details must be retained for 28 days after the event, after which, information should be destroyed, unless there is another statutory requirement for retention.</w:t>
            </w:r>
          </w:p>
        </w:tc>
        <w:tc>
          <w:tcPr>
            <w:tcW w:w="1327" w:type="dxa"/>
            <w:vAlign w:val="center"/>
          </w:tcPr>
          <w:p w14:paraId="21AFD792" w14:textId="297F3ACC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70" w:type="dxa"/>
            <w:vAlign w:val="center"/>
          </w:tcPr>
          <w:p w14:paraId="71EDAFA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2810A34C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4061EC72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21556996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Spectator management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64C0643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3D0E805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523B520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07B8A915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General </w:t>
            </w:r>
          </w:p>
        </w:tc>
      </w:tr>
      <w:tr w:rsidR="00141432" w:rsidRPr="006C6B4F" w14:paraId="06B731C9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8C70114" w14:textId="77777777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Prior to the event, event organisers must communicate the following public health messages to attendees:</w:t>
            </w:r>
          </w:p>
          <w:p w14:paraId="158145FE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Each attendee is asked to do a </w:t>
            </w:r>
            <w:hyperlink r:id="rId13" w:history="1">
              <w:r w:rsidRPr="008C1CF3">
                <w:rPr>
                  <w:rFonts w:ascii="Arial" w:hAnsi="Arial" w:cs="Arial"/>
                  <w:color w:val="0072CE"/>
                  <w:sz w:val="18"/>
                  <w:szCs w:val="18"/>
                  <w:u w:val="dotted"/>
                </w:rPr>
                <w:t>symptom self-assessment</w:t>
              </w:r>
            </w:hyperlink>
            <w:r w:rsidRPr="008C1CF3">
              <w:rPr>
                <w:rFonts w:ascii="Arial" w:hAnsi="Arial" w:cs="Arial"/>
                <w:sz w:val="18"/>
                <w:szCs w:val="18"/>
              </w:rPr>
              <w:t xml:space="preserve"> prior to leaving home and not attend if they are unwell or have been instructed to isolate or quarantine.</w:t>
            </w:r>
          </w:p>
          <w:p w14:paraId="1B66E011" w14:textId="71B94F59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>Attendees must maintain at least 1.5m physical distance between those from other groups at all times</w:t>
            </w:r>
            <w:r w:rsidR="005C4E02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4AEA7E5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To minimise movement, attendees must stay within their allocated spaces or seats where practical. </w:t>
            </w:r>
          </w:p>
          <w:p w14:paraId="4B6BCD1D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>Requirements for face covering, observe cough etiquette and personal hygiene measures.</w:t>
            </w:r>
          </w:p>
          <w:p w14:paraId="01A8B1F9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 reminder of public health measures must be included in the ticketing sales process, visible on the ticket or as an email reminder.</w:t>
            </w:r>
          </w:p>
        </w:tc>
        <w:tc>
          <w:tcPr>
            <w:tcW w:w="1327" w:type="dxa"/>
            <w:vAlign w:val="center"/>
          </w:tcPr>
          <w:p w14:paraId="3FC0482B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E9D61A1" w14:textId="55049C67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5D2D05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CFDACC2" w14:textId="2AEAEFCD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uring the event, </w:t>
            </w:r>
            <w:r w:rsidR="25C65E24" w:rsidRPr="530687AF">
              <w:rPr>
                <w:rFonts w:ascii="Arial" w:eastAsia="MS Mincho" w:hAnsi="Arial" w:cs="Arial"/>
                <w:sz w:val="18"/>
                <w:szCs w:val="18"/>
              </w:rPr>
              <w:t>regularly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to reinforce public health messages – use broadcast messages</w:t>
            </w:r>
            <w:r w:rsidR="1A2BDDAF" w:rsidRPr="530687AF">
              <w:rPr>
                <w:rFonts w:ascii="Arial" w:eastAsia="MS Mincho" w:hAnsi="Arial" w:cs="Arial"/>
                <w:sz w:val="18"/>
                <w:szCs w:val="18"/>
              </w:rPr>
              <w:t>, signage, and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staff/volunteers to communicate this information with attendees.</w:t>
            </w:r>
          </w:p>
        </w:tc>
        <w:tc>
          <w:tcPr>
            <w:tcW w:w="1327" w:type="dxa"/>
            <w:vAlign w:val="center"/>
          </w:tcPr>
          <w:p w14:paraId="6AD965EA" w14:textId="10843FC0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3127C13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88EB1F4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32A4670" w14:textId="53CF2FC9" w:rsidR="00141432" w:rsidRPr="006C6B4F" w:rsidRDefault="6B0C3E1F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>Where possible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establish multiple zones within your event area to limit interaction between groups of attendees. You may consider assigning dedicated facilities e.g. allocated bathrooms to a specific zone.</w:t>
            </w:r>
          </w:p>
        </w:tc>
        <w:tc>
          <w:tcPr>
            <w:tcW w:w="1327" w:type="dxa"/>
            <w:vAlign w:val="center"/>
          </w:tcPr>
          <w:p w14:paraId="27DCF7CD" w14:textId="7FB5AF1B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631B476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E7F7E2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54DA354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ixed seated areas (e.g. grandstands)</w:t>
            </w:r>
          </w:p>
        </w:tc>
      </w:tr>
      <w:tr w:rsidR="00141432" w:rsidRPr="006C6B4F" w14:paraId="3632D80B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C1726DC" w14:textId="4A1B0443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lastRenderedPageBreak/>
              <w:t>Ensure seating is clearly labelled to enable seating allocation. Groups who booked tickets together can sit together but they must be spaced at least 1.5m from other group</w:t>
            </w:r>
            <w:r w:rsidR="005C4E02">
              <w:rPr>
                <w:rFonts w:ascii="Arial" w:hAnsi="Arial" w:cs="Arial"/>
                <w:sz w:val="18"/>
                <w:szCs w:val="18"/>
              </w:rPr>
              <w:t>s</w:t>
            </w:r>
            <w:r w:rsidRPr="006C6B4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F3AA27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77748DA" w14:textId="44CB6EAC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20E1680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796F9C8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seating is not numbered, clearly mark rows and seats that are to be left vacant.</w:t>
            </w:r>
          </w:p>
        </w:tc>
        <w:tc>
          <w:tcPr>
            <w:tcW w:w="1327" w:type="dxa"/>
            <w:vAlign w:val="center"/>
          </w:tcPr>
          <w:p w14:paraId="55F95B0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A26E30E" w14:textId="71C34AB3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75F759B0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2619E02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Non-fixed seated areas (e.g. grassed areas)</w:t>
            </w:r>
          </w:p>
        </w:tc>
      </w:tr>
      <w:tr w:rsidR="00141432" w:rsidRPr="006C6B4F" w14:paraId="6986C282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D38A02A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There must be visual cues to facilitate physical distancing, this includes:</w:t>
            </w:r>
          </w:p>
          <w:p w14:paraId="706532F6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 marking or barriers allocating space to groups (i.e. their allocated ‘picnic’ area) – with at least 1.5m between areas allocated to separate groups</w:t>
            </w:r>
          </w:p>
          <w:p w14:paraId="7561010C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57228F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dicated wide walkways at least 2m wide</w:t>
            </w:r>
          </w:p>
          <w:p w14:paraId="279A4C18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</w:t>
            </w:r>
          </w:p>
        </w:tc>
        <w:tc>
          <w:tcPr>
            <w:tcW w:w="1327" w:type="dxa"/>
            <w:vAlign w:val="center"/>
          </w:tcPr>
          <w:p w14:paraId="65660FA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77473A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D4E58FA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71E0EF6F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Cambria" w:hAnsi="Cambria"/>
              </w:rPr>
              <w:br w:type="page"/>
            </w: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athrooms, retail and food and drink vendor areas</w:t>
            </w:r>
          </w:p>
        </w:tc>
      </w:tr>
      <w:tr w:rsidR="00141432" w:rsidRPr="006C6B4F" w14:paraId="59F99F16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1B85F24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Use visual cues to facilitate physical distancing:</w:t>
            </w:r>
          </w:p>
          <w:p w14:paraId="3926A645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 (e.g. outside bathrooms, in service lines)</w:t>
            </w:r>
          </w:p>
          <w:p w14:paraId="1AC575C4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443ABBC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ndicate direction of travel on walkways with a preference for one-way flow, where practical.</w:t>
            </w:r>
          </w:p>
        </w:tc>
        <w:tc>
          <w:tcPr>
            <w:tcW w:w="1327" w:type="dxa"/>
            <w:vAlign w:val="center"/>
          </w:tcPr>
          <w:p w14:paraId="5320025E" w14:textId="40BB8C16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0E07BD6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6DD5A0E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858EF33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Access to and from the venue</w:t>
            </w:r>
          </w:p>
        </w:tc>
      </w:tr>
      <w:tr w:rsidR="00141432" w:rsidRPr="006C6B4F" w14:paraId="5262253F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54D4C5D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Implement strategies to avoid crowding on public transport and at stops/stations. Where feasible, ensure there are adequate parking options for car-based travel.</w:t>
            </w:r>
          </w:p>
        </w:tc>
        <w:tc>
          <w:tcPr>
            <w:tcW w:w="1327" w:type="dxa"/>
            <w:vAlign w:val="center"/>
          </w:tcPr>
          <w:p w14:paraId="01B5D10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71F99F5" w14:textId="749DB01C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062C8F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A3BB92E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an event could attract attendees, who do not have a ticket, the organiser must use a gated venue with designated points of entry and exit.</w:t>
            </w:r>
          </w:p>
        </w:tc>
        <w:tc>
          <w:tcPr>
            <w:tcW w:w="1327" w:type="dxa"/>
            <w:vAlign w:val="center"/>
          </w:tcPr>
          <w:p w14:paraId="003BE4A5" w14:textId="7F23E65F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14BF33A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719CD20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683DB5E" w14:textId="6BA56535" w:rsidR="00141432" w:rsidRPr="006C6B4F" w:rsidRDefault="006E6FB1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stablish multiple entry and exit points to avoid queuing and ensure smooth attendee flow into the venue. Where multiple entry and exit points cannot be established, encourage staggered entry/ exit to avoid queuing; this could be done as part of pre-event communication.</w:t>
            </w:r>
          </w:p>
        </w:tc>
        <w:tc>
          <w:tcPr>
            <w:tcW w:w="1327" w:type="dxa"/>
            <w:vAlign w:val="center"/>
          </w:tcPr>
          <w:p w14:paraId="3B83A49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44DC8B6" w14:textId="1409F442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337457A5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377F7C5" w14:textId="7DE4BEB0" w:rsidR="00141432" w:rsidRPr="006C6B4F" w:rsidRDefault="006E6FB1" w:rsidP="009D491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mplement strategies to limit the potential for gathering near the venue or at entrances/exits.</w:t>
            </w:r>
            <w:r w:rsidR="0045621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Encourage attendees to disperse from the event at its conclusion.</w:t>
            </w:r>
          </w:p>
        </w:tc>
        <w:tc>
          <w:tcPr>
            <w:tcW w:w="1327" w:type="dxa"/>
            <w:vAlign w:val="center"/>
          </w:tcPr>
          <w:p w14:paraId="7C69093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494971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11532112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7D160373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3D2877FF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Environmental and personal hygiene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4903DEA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3CA4106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2507BD9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08F504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Environmental measures including cleaning</w:t>
            </w:r>
          </w:p>
        </w:tc>
      </w:tr>
      <w:tr w:rsidR="00141432" w:rsidRPr="006C6B4F" w14:paraId="2CD58A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500FEC1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Undertake pre-event cleaning of communal facilities and high touch surfaces. Develop and implement a cleaning schedule to ensure frequent cleaning and disinfection of high touch surfaces and bathroom facilities.</w:t>
            </w:r>
          </w:p>
        </w:tc>
        <w:tc>
          <w:tcPr>
            <w:tcW w:w="1327" w:type="dxa"/>
            <w:vAlign w:val="center"/>
          </w:tcPr>
          <w:p w14:paraId="023A1519" w14:textId="7884C516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0948118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CBF77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720671A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t minimum, high touch surfaces must be cleaned at least twice per day and between groups in accordance with DHHS’s </w:t>
            </w:r>
            <w:hyperlink r:id="rId14" w:anchor="cleaning-and-disinfection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cleaning</w:t>
              </w:r>
            </w:hyperlink>
            <w:r w:rsidRPr="006C6B4F"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  <w:t xml:space="preserve"> and disinfection guidelines.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dditional cleaning of visibly soiled surfaces must occur as required.</w:t>
            </w:r>
          </w:p>
        </w:tc>
        <w:tc>
          <w:tcPr>
            <w:tcW w:w="1327" w:type="dxa"/>
            <w:vAlign w:val="center"/>
          </w:tcPr>
          <w:p w14:paraId="511FFC3D" w14:textId="29158419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531CA3A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202061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2852227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Personal hygiene</w:t>
            </w:r>
          </w:p>
        </w:tc>
      </w:tr>
      <w:tr w:rsidR="00141432" w:rsidRPr="006C6B4F" w14:paraId="57126362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2B0F47A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lastRenderedPageBreak/>
              <w:t>Establish hygiene stations (with hand sanitiser) at entrances and throughout the venue to encourage hand hygiene of staff and attendees.</w:t>
            </w:r>
          </w:p>
        </w:tc>
        <w:tc>
          <w:tcPr>
            <w:tcW w:w="1327" w:type="dxa"/>
            <w:vAlign w:val="center"/>
          </w:tcPr>
          <w:p w14:paraId="699FCED9" w14:textId="734EA8C0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32CF559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225A40A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77B79EB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n prominent locations, display posters demonstrating personal hygiene and hand washing practices.</w:t>
            </w:r>
          </w:p>
        </w:tc>
        <w:tc>
          <w:tcPr>
            <w:tcW w:w="1327" w:type="dxa"/>
            <w:vAlign w:val="center"/>
          </w:tcPr>
          <w:p w14:paraId="57012BF9" w14:textId="6C4757F4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6300D62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35E6CF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6912DABD" w14:textId="118C5DED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530687A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Communal facilities</w:t>
            </w:r>
            <w:r w:rsidR="00306C19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 to be regularly cleaned</w:t>
            </w:r>
          </w:p>
        </w:tc>
      </w:tr>
      <w:tr w:rsidR="00141432" w:rsidRPr="006C6B4F" w14:paraId="77A75369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886ED37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toilets are in working condition with running water for hand basins, soap and disposable hand towels/dryers.</w:t>
            </w:r>
          </w:p>
        </w:tc>
        <w:tc>
          <w:tcPr>
            <w:tcW w:w="1327" w:type="dxa"/>
            <w:vAlign w:val="center"/>
          </w:tcPr>
          <w:p w14:paraId="5B471445" w14:textId="12CC2917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50E18B3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2EFDBCB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6937E272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enough toilets are available to avoid queuing. If queuing is likely, organiser must ensure there is physical distancing.</w:t>
            </w:r>
          </w:p>
        </w:tc>
        <w:tc>
          <w:tcPr>
            <w:tcW w:w="1327" w:type="dxa"/>
            <w:vAlign w:val="center"/>
          </w:tcPr>
          <w:p w14:paraId="1FF720A2" w14:textId="08F5DFBF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66ABABE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0077F3A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67AACCFD" w14:textId="62405016" w:rsidR="00141432" w:rsidRPr="006C6B4F" w:rsidRDefault="00141432" w:rsidP="00456219">
            <w:pPr>
              <w:spacing w:before="60" w:after="6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Designated smoking areas must enable physical distancing of 1.5 meters</w:t>
            </w:r>
          </w:p>
        </w:tc>
        <w:tc>
          <w:tcPr>
            <w:tcW w:w="1327" w:type="dxa"/>
            <w:vAlign w:val="center"/>
          </w:tcPr>
          <w:p w14:paraId="1E86EFC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9A9BEBF" w14:textId="4EC687EE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</w:tbl>
    <w:p w14:paraId="7AA8A5BD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p w14:paraId="32EB436A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585BE51C" w14:textId="77777777" w:rsidTr="140AEEAC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68607D0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Staff, vendors and contractors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EE662EB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76DBF9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0FAAFAD0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8715A8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sponsibilities</w:t>
            </w:r>
          </w:p>
        </w:tc>
      </w:tr>
      <w:tr w:rsidR="00141432" w:rsidRPr="006C6B4F" w14:paraId="0F6C9DEC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D64A427" w14:textId="49200BE5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t is the responsibility of the event organiser to ensure that staff, including volunteers, vendors and contractors, understand and comply with COVIDSafe work practices</w:t>
            </w:r>
            <w:r w:rsidR="00656E16">
              <w:rPr>
                <w:rFonts w:ascii="Arial" w:eastAsia="MS Mincho" w:hAnsi="Arial" w:cs="Arial"/>
                <w:sz w:val="18"/>
                <w:szCs w:val="18"/>
              </w:rPr>
              <w:t>, including training in COVIDSafe</w:t>
            </w:r>
            <w:r w:rsidR="00625A51">
              <w:rPr>
                <w:rFonts w:ascii="Arial" w:eastAsia="MS Mincho" w:hAnsi="Arial" w:cs="Arial"/>
                <w:sz w:val="18"/>
                <w:szCs w:val="18"/>
              </w:rPr>
              <w:t xml:space="preserve"> behaviours.</w:t>
            </w:r>
          </w:p>
        </w:tc>
        <w:tc>
          <w:tcPr>
            <w:tcW w:w="1327" w:type="dxa"/>
            <w:vAlign w:val="center"/>
          </w:tcPr>
          <w:p w14:paraId="08FA348D" w14:textId="411FC146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done</w:t>
            </w:r>
          </w:p>
        </w:tc>
        <w:tc>
          <w:tcPr>
            <w:tcW w:w="1134" w:type="dxa"/>
            <w:vAlign w:val="center"/>
          </w:tcPr>
          <w:p w14:paraId="01BECA8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4BD96E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54F32A65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Workers and volunteers should complete the </w:t>
            </w:r>
            <w:hyperlink r:id="rId15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Staff Coronavirus (COVID-19) Health Questionnaire</w:t>
              </w:r>
            </w:hyperlink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not attend work when unwell.</w:t>
            </w:r>
          </w:p>
        </w:tc>
        <w:tc>
          <w:tcPr>
            <w:tcW w:w="1327" w:type="dxa"/>
            <w:vAlign w:val="center"/>
          </w:tcPr>
          <w:p w14:paraId="0FAE565C" w14:textId="7B970135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2E33CFF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625A51" w:rsidRPr="006C6B4F" w14:paraId="29BE78D5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FE4BA" w14:textId="5D0BB818" w:rsidR="00625A51" w:rsidRPr="006C6B4F" w:rsidRDefault="00625A5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 xml:space="preserve">Workers must have access to the appropriate personal </w:t>
            </w:r>
            <w:r w:rsidR="00456219">
              <w:rPr>
                <w:rFonts w:ascii="Arial" w:eastAsia="MS Mincho" w:hAnsi="Arial" w:cs="Arial"/>
                <w:sz w:val="18"/>
                <w:szCs w:val="18"/>
              </w:rPr>
              <w:t>protective equipment throughout the event.</w:t>
            </w:r>
          </w:p>
        </w:tc>
        <w:tc>
          <w:tcPr>
            <w:tcW w:w="1327" w:type="dxa"/>
            <w:vAlign w:val="center"/>
          </w:tcPr>
          <w:p w14:paraId="3F866F97" w14:textId="77777777" w:rsidR="00625A51" w:rsidRPr="006C6B4F" w:rsidRDefault="00625A5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373BA4A" w14:textId="2014649D" w:rsidR="00625A51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071454A6" w14:textId="77777777" w:rsidTr="140AEEAC">
        <w:trPr>
          <w:trHeight w:val="737"/>
        </w:trPr>
        <w:tc>
          <w:tcPr>
            <w:tcW w:w="7494" w:type="dxa"/>
            <w:vAlign w:val="center"/>
          </w:tcPr>
          <w:p w14:paraId="485254BC" w14:textId="73BC1380" w:rsidR="00141432" w:rsidRPr="006C6B4F" w:rsidRDefault="00456219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>Share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 xml:space="preserve"> COVIDSafe Event Checklist with on-site vendors and contractors. Vendors and contractors should provide their COVIDSafe </w:t>
            </w:r>
            <w:r w:rsidR="00F3733D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>lans to the event organiser.</w:t>
            </w:r>
          </w:p>
        </w:tc>
        <w:tc>
          <w:tcPr>
            <w:tcW w:w="1327" w:type="dxa"/>
            <w:vAlign w:val="center"/>
          </w:tcPr>
          <w:p w14:paraId="19899B13" w14:textId="7092D815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4F0ED52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8104BAA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3200141C" w14:textId="77777777" w:rsidR="00141432" w:rsidRPr="006C6B4F" w:rsidRDefault="00141432" w:rsidP="009D491A">
            <w:pPr>
              <w:rPr>
                <w:rFonts w:ascii="Arial" w:hAnsi="Arial" w:cs="Arial"/>
                <w:i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ood and beverage requirements</w:t>
            </w:r>
          </w:p>
        </w:tc>
      </w:tr>
      <w:tr w:rsidR="00141432" w:rsidRPr="006C6B4F" w14:paraId="4F460ABF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4339C43" w14:textId="45333628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ny food and beverage service must align with the Victorian Government’s 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COVID-19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)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hyperlink r:id="rId16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hospitality guidance</w:t>
              </w:r>
            </w:hyperlink>
            <w:r w:rsidRPr="006C6B4F">
              <w:rPr>
                <w:rFonts w:ascii="Arial" w:eastAsia="Times" w:hAnsi="Arial"/>
              </w:rPr>
              <w:t xml:space="preserve"> 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and the Restricted Activity Directions.</w:t>
            </w:r>
          </w:p>
        </w:tc>
        <w:tc>
          <w:tcPr>
            <w:tcW w:w="1327" w:type="dxa"/>
            <w:vAlign w:val="center"/>
          </w:tcPr>
          <w:p w14:paraId="3AFE989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42FF7E6" w14:textId="0813CB45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2CCE8E0A" w14:textId="77777777" w:rsidTr="00A54D21">
        <w:trPr>
          <w:trHeight w:val="898"/>
        </w:trPr>
        <w:tc>
          <w:tcPr>
            <w:tcW w:w="7494" w:type="dxa"/>
            <w:vAlign w:val="center"/>
          </w:tcPr>
          <w:p w14:paraId="4D171335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Queues at food and beverage vendors should facilitate physical distancing and not cross over with other queues.</w:t>
            </w:r>
          </w:p>
        </w:tc>
        <w:tc>
          <w:tcPr>
            <w:tcW w:w="1327" w:type="dxa"/>
            <w:vAlign w:val="center"/>
          </w:tcPr>
          <w:p w14:paraId="0948BF9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6EA7D1D" w14:textId="2B4F5658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55AF086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0B2BDA92" w14:textId="3B33AF06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140AEEAC">
              <w:rPr>
                <w:rFonts w:ascii="Arial" w:eastAsia="MS Mincho" w:hAnsi="Arial" w:cs="Arial"/>
                <w:sz w:val="18"/>
                <w:szCs w:val="18"/>
              </w:rPr>
              <w:t>Reduce touch points during food and beverage service, such as using contactless payment methods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and ensure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 xml:space="preserve"> service is occurring in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>well ventilated areas</w:t>
            </w:r>
            <w:r w:rsidRPr="140AEEAC">
              <w:rPr>
                <w:rFonts w:ascii="Arial" w:eastAsia="MS Mincho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C6CCAB6" w14:textId="1FAAB588" w:rsidR="00141432" w:rsidRPr="006C6B4F" w:rsidRDefault="00A54D2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64A9806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2DBB3CA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6E1C789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Close communal self-serve and condiment stations.</w:t>
            </w:r>
          </w:p>
        </w:tc>
        <w:tc>
          <w:tcPr>
            <w:tcW w:w="1327" w:type="dxa"/>
            <w:vAlign w:val="center"/>
          </w:tcPr>
          <w:p w14:paraId="0EB0992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7EF4FF8" w14:textId="528C7590" w:rsidR="00141432" w:rsidRPr="006C6B4F" w:rsidRDefault="00A54D2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234B7B79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618D05ED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Where possible, food and beverages should be sold in packaging to avoid double handling.</w:t>
            </w:r>
          </w:p>
        </w:tc>
        <w:tc>
          <w:tcPr>
            <w:tcW w:w="1327" w:type="dxa"/>
            <w:vAlign w:val="center"/>
          </w:tcPr>
          <w:p w14:paraId="7A29421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BDA5DC1" w14:textId="0300047C" w:rsidR="00141432" w:rsidRPr="006C6B4F" w:rsidRDefault="00A54D2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54AD73F6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C99F0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Take-away food and drinks must be consumed in allocated seats or ‘picnic areas’. Food court-style seating is permitted if consistent with the Restricted Activity Directions guidelines.</w:t>
            </w:r>
          </w:p>
        </w:tc>
        <w:tc>
          <w:tcPr>
            <w:tcW w:w="1327" w:type="dxa"/>
            <w:vAlign w:val="center"/>
          </w:tcPr>
          <w:p w14:paraId="413A62E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7F031A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2C078E63" w14:textId="77777777" w:rsidR="001042DB" w:rsidRPr="00141432" w:rsidRDefault="001042DB" w:rsidP="00456219"/>
    <w:sectPr w:rsidR="001042DB" w:rsidRPr="00141432" w:rsidSect="00456219">
      <w:headerReference w:type="default" r:id="rId17"/>
      <w:footerReference w:type="default" r:id="rId18"/>
      <w:pgSz w:w="12240" w:h="15840"/>
      <w:pgMar w:top="1135" w:right="1440" w:bottom="1276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6340C73F" w16cex:dateUtc="2020-11-22T09:31:00Z"/>
  <w16cex:commentExtensible w16cex:durableId="7936E22F" w16cex:dateUtc="2020-11-22T05:33:00Z"/>
  <w16cex:commentExtensible w16cex:durableId="1A8CB646" w16cex:dateUtc="2020-11-22T09:31:00Z"/>
  <w16cex:commentExtensible w16cex:durableId="51313066" w16cex:dateUtc="2020-11-22T05:3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4CA67F" w14:textId="77777777" w:rsidR="005E78B5" w:rsidRDefault="005E78B5" w:rsidP="002F03CC">
      <w:pPr>
        <w:spacing w:after="0" w:line="240" w:lineRule="auto"/>
      </w:pPr>
      <w:r>
        <w:separator/>
      </w:r>
    </w:p>
  </w:endnote>
  <w:endnote w:type="continuationSeparator" w:id="0">
    <w:p w14:paraId="1BA1D5BF" w14:textId="77777777" w:rsidR="005E78B5" w:rsidRDefault="005E78B5" w:rsidP="002F03CC">
      <w:pPr>
        <w:spacing w:after="0" w:line="240" w:lineRule="auto"/>
      </w:pPr>
      <w:r>
        <w:continuationSeparator/>
      </w:r>
    </w:p>
  </w:endnote>
  <w:endnote w:type="continuationNotice" w:id="1">
    <w:p w14:paraId="373FE252" w14:textId="77777777" w:rsidR="005E78B5" w:rsidRDefault="005E78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33073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A44B2B" w14:textId="135F3848" w:rsidR="0095634D" w:rsidRDefault="009563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794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E90976E" w14:textId="6E491B2C" w:rsidR="007345DF" w:rsidRDefault="007345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437B2D" w14:textId="77777777" w:rsidR="005E78B5" w:rsidRDefault="005E78B5" w:rsidP="002F03CC">
      <w:pPr>
        <w:spacing w:after="0" w:line="240" w:lineRule="auto"/>
      </w:pPr>
      <w:r>
        <w:separator/>
      </w:r>
    </w:p>
  </w:footnote>
  <w:footnote w:type="continuationSeparator" w:id="0">
    <w:p w14:paraId="64AB3C31" w14:textId="77777777" w:rsidR="005E78B5" w:rsidRDefault="005E78B5" w:rsidP="002F03CC">
      <w:pPr>
        <w:spacing w:after="0" w:line="240" w:lineRule="auto"/>
      </w:pPr>
      <w:r>
        <w:continuationSeparator/>
      </w:r>
    </w:p>
  </w:footnote>
  <w:footnote w:type="continuationNotice" w:id="1">
    <w:p w14:paraId="2ADE29FC" w14:textId="77777777" w:rsidR="005E78B5" w:rsidRDefault="005E78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30687AF" w14:paraId="09698538" w14:textId="77777777" w:rsidTr="530687AF">
      <w:tc>
        <w:tcPr>
          <w:tcW w:w="3120" w:type="dxa"/>
        </w:tcPr>
        <w:p w14:paraId="1B569A3E" w14:textId="259DE46F" w:rsidR="530687AF" w:rsidRDefault="530687AF" w:rsidP="530687AF">
          <w:pPr>
            <w:pStyle w:val="Header"/>
            <w:ind w:left="-115"/>
          </w:pPr>
        </w:p>
      </w:tc>
      <w:tc>
        <w:tcPr>
          <w:tcW w:w="3120" w:type="dxa"/>
        </w:tcPr>
        <w:p w14:paraId="6DB42D61" w14:textId="77E99BC5" w:rsidR="530687AF" w:rsidRDefault="530687AF" w:rsidP="530687AF">
          <w:pPr>
            <w:pStyle w:val="Header"/>
            <w:jc w:val="center"/>
          </w:pPr>
        </w:p>
      </w:tc>
      <w:tc>
        <w:tcPr>
          <w:tcW w:w="3120" w:type="dxa"/>
        </w:tcPr>
        <w:p w14:paraId="6ED950A1" w14:textId="67BD1881" w:rsidR="530687AF" w:rsidRDefault="530687AF" w:rsidP="530687AF">
          <w:pPr>
            <w:pStyle w:val="Header"/>
            <w:ind w:right="-115"/>
            <w:jc w:val="right"/>
          </w:pPr>
        </w:p>
      </w:tc>
    </w:tr>
  </w:tbl>
  <w:p w14:paraId="5444B8E4" w14:textId="668749E1" w:rsidR="530687AF" w:rsidRDefault="530687AF" w:rsidP="530687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E5ED9"/>
    <w:multiLevelType w:val="hybridMultilevel"/>
    <w:tmpl w:val="FE5CB3F2"/>
    <w:lvl w:ilvl="0" w:tplc="2F88FB54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4BE03742">
      <w:numFmt w:val="decimal"/>
      <w:lvlText w:val=""/>
      <w:lvlJc w:val="left"/>
    </w:lvl>
    <w:lvl w:ilvl="2" w:tplc="27881596">
      <w:numFmt w:val="decimal"/>
      <w:lvlText w:val=""/>
      <w:lvlJc w:val="left"/>
    </w:lvl>
    <w:lvl w:ilvl="3" w:tplc="7D2A4276">
      <w:numFmt w:val="decimal"/>
      <w:lvlText w:val=""/>
      <w:lvlJc w:val="left"/>
    </w:lvl>
    <w:lvl w:ilvl="4" w:tplc="35A8F98E">
      <w:numFmt w:val="decimal"/>
      <w:lvlText w:val=""/>
      <w:lvlJc w:val="left"/>
    </w:lvl>
    <w:lvl w:ilvl="5" w:tplc="4C9C70B2">
      <w:numFmt w:val="decimal"/>
      <w:lvlText w:val=""/>
      <w:lvlJc w:val="left"/>
    </w:lvl>
    <w:lvl w:ilvl="6" w:tplc="D6F27878">
      <w:numFmt w:val="decimal"/>
      <w:lvlText w:val=""/>
      <w:lvlJc w:val="left"/>
    </w:lvl>
    <w:lvl w:ilvl="7" w:tplc="1878F3A4">
      <w:numFmt w:val="decimal"/>
      <w:lvlText w:val=""/>
      <w:lvlJc w:val="left"/>
    </w:lvl>
    <w:lvl w:ilvl="8" w:tplc="7E40D318">
      <w:numFmt w:val="decimal"/>
      <w:lvlText w:val=""/>
      <w:lvlJc w:val="left"/>
    </w:lvl>
  </w:abstractNum>
  <w:abstractNum w:abstractNumId="1" w15:restartNumberingAfterBreak="0">
    <w:nsid w:val="0A5E65B8"/>
    <w:multiLevelType w:val="hybridMultilevel"/>
    <w:tmpl w:val="3A62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60BB5"/>
    <w:multiLevelType w:val="hybridMultilevel"/>
    <w:tmpl w:val="B350B848"/>
    <w:lvl w:ilvl="0" w:tplc="BE6A8C3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C17078BA">
      <w:numFmt w:val="decimal"/>
      <w:lvlText w:val=""/>
      <w:lvlJc w:val="left"/>
    </w:lvl>
    <w:lvl w:ilvl="2" w:tplc="12CA3730">
      <w:numFmt w:val="decimal"/>
      <w:lvlText w:val=""/>
      <w:lvlJc w:val="left"/>
    </w:lvl>
    <w:lvl w:ilvl="3" w:tplc="7A80F352">
      <w:numFmt w:val="decimal"/>
      <w:lvlText w:val=""/>
      <w:lvlJc w:val="left"/>
    </w:lvl>
    <w:lvl w:ilvl="4" w:tplc="4CB4EB7C">
      <w:numFmt w:val="decimal"/>
      <w:lvlText w:val=""/>
      <w:lvlJc w:val="left"/>
    </w:lvl>
    <w:lvl w:ilvl="5" w:tplc="70C0FE38">
      <w:numFmt w:val="decimal"/>
      <w:lvlText w:val=""/>
      <w:lvlJc w:val="left"/>
    </w:lvl>
    <w:lvl w:ilvl="6" w:tplc="589021B4">
      <w:numFmt w:val="decimal"/>
      <w:lvlText w:val=""/>
      <w:lvlJc w:val="left"/>
    </w:lvl>
    <w:lvl w:ilvl="7" w:tplc="4C7814F0">
      <w:numFmt w:val="decimal"/>
      <w:lvlText w:val=""/>
      <w:lvlJc w:val="left"/>
    </w:lvl>
    <w:lvl w:ilvl="8" w:tplc="7BC0E664">
      <w:numFmt w:val="decimal"/>
      <w:lvlText w:val=""/>
      <w:lvlJc w:val="left"/>
    </w:lvl>
  </w:abstractNum>
  <w:abstractNum w:abstractNumId="3" w15:restartNumberingAfterBreak="0">
    <w:nsid w:val="0D5C3975"/>
    <w:multiLevelType w:val="hybridMultilevel"/>
    <w:tmpl w:val="F4F6087C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97E4F"/>
    <w:multiLevelType w:val="hybridMultilevel"/>
    <w:tmpl w:val="C8F05D4E"/>
    <w:lvl w:ilvl="0" w:tplc="D49610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2667492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99F6D85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8425CC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04C78E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95A43A3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632721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760FC2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CCEBD9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6E33B7C"/>
    <w:multiLevelType w:val="hybridMultilevel"/>
    <w:tmpl w:val="9B3E340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09027C"/>
    <w:multiLevelType w:val="hybridMultilevel"/>
    <w:tmpl w:val="E222DB5E"/>
    <w:lvl w:ilvl="0" w:tplc="4E2C4154">
      <w:start w:val="1"/>
      <w:numFmt w:val="bullet"/>
      <w:lvlText w:val="—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D487B"/>
    <w:multiLevelType w:val="hybridMultilevel"/>
    <w:tmpl w:val="AF4ED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83476"/>
    <w:multiLevelType w:val="hybridMultilevel"/>
    <w:tmpl w:val="08090001"/>
    <w:lvl w:ilvl="0" w:tplc="5510A774">
      <w:start w:val="1"/>
      <w:numFmt w:val="bullet"/>
      <w:pStyle w:val="DHHS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E03038">
      <w:numFmt w:val="decimal"/>
      <w:pStyle w:val="DHHSbullet2"/>
      <w:lvlText w:val=""/>
      <w:lvlJc w:val="left"/>
    </w:lvl>
    <w:lvl w:ilvl="2" w:tplc="3B98B18C">
      <w:numFmt w:val="decimal"/>
      <w:lvlText w:val=""/>
      <w:lvlJc w:val="left"/>
    </w:lvl>
    <w:lvl w:ilvl="3" w:tplc="B332246C">
      <w:numFmt w:val="decimal"/>
      <w:lvlText w:val=""/>
      <w:lvlJc w:val="left"/>
    </w:lvl>
    <w:lvl w:ilvl="4" w:tplc="C17642AA">
      <w:numFmt w:val="decimal"/>
      <w:lvlText w:val=""/>
      <w:lvlJc w:val="left"/>
    </w:lvl>
    <w:lvl w:ilvl="5" w:tplc="019AB43A">
      <w:numFmt w:val="decimal"/>
      <w:lvlText w:val=""/>
      <w:lvlJc w:val="left"/>
    </w:lvl>
    <w:lvl w:ilvl="6" w:tplc="879E27F6">
      <w:numFmt w:val="decimal"/>
      <w:lvlText w:val=""/>
      <w:lvlJc w:val="left"/>
    </w:lvl>
    <w:lvl w:ilvl="7" w:tplc="4EE870CA">
      <w:numFmt w:val="decimal"/>
      <w:lvlText w:val=""/>
      <w:lvlJc w:val="left"/>
    </w:lvl>
    <w:lvl w:ilvl="8" w:tplc="96166C5A">
      <w:numFmt w:val="decimal"/>
      <w:lvlText w:val=""/>
      <w:lvlJc w:val="left"/>
    </w:lvl>
  </w:abstractNum>
  <w:abstractNum w:abstractNumId="9" w15:restartNumberingAfterBreak="0">
    <w:nsid w:val="223B5E09"/>
    <w:multiLevelType w:val="hybridMultilevel"/>
    <w:tmpl w:val="72BC0B3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D17568"/>
    <w:multiLevelType w:val="hybridMultilevel"/>
    <w:tmpl w:val="042A2F84"/>
    <w:lvl w:ilvl="0" w:tplc="F4028602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86F00B3E">
      <w:numFmt w:val="decimal"/>
      <w:lvlText w:val=""/>
      <w:lvlJc w:val="left"/>
    </w:lvl>
    <w:lvl w:ilvl="2" w:tplc="C1E2717E">
      <w:numFmt w:val="decimal"/>
      <w:lvlText w:val=""/>
      <w:lvlJc w:val="left"/>
    </w:lvl>
    <w:lvl w:ilvl="3" w:tplc="719C0736">
      <w:numFmt w:val="decimal"/>
      <w:lvlText w:val=""/>
      <w:lvlJc w:val="left"/>
    </w:lvl>
    <w:lvl w:ilvl="4" w:tplc="F76479C6">
      <w:numFmt w:val="decimal"/>
      <w:lvlText w:val=""/>
      <w:lvlJc w:val="left"/>
    </w:lvl>
    <w:lvl w:ilvl="5" w:tplc="0C96466C">
      <w:numFmt w:val="decimal"/>
      <w:lvlText w:val=""/>
      <w:lvlJc w:val="left"/>
    </w:lvl>
    <w:lvl w:ilvl="6" w:tplc="02722130">
      <w:numFmt w:val="decimal"/>
      <w:lvlText w:val=""/>
      <w:lvlJc w:val="left"/>
    </w:lvl>
    <w:lvl w:ilvl="7" w:tplc="B060C6D6">
      <w:numFmt w:val="decimal"/>
      <w:lvlText w:val=""/>
      <w:lvlJc w:val="left"/>
    </w:lvl>
    <w:lvl w:ilvl="8" w:tplc="AB30D1AE">
      <w:numFmt w:val="decimal"/>
      <w:lvlText w:val=""/>
      <w:lvlJc w:val="left"/>
    </w:lvl>
  </w:abstractNum>
  <w:abstractNum w:abstractNumId="11" w15:restartNumberingAfterBreak="0">
    <w:nsid w:val="305B4E46"/>
    <w:multiLevelType w:val="hybridMultilevel"/>
    <w:tmpl w:val="2CD2EB48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DF74D1"/>
    <w:multiLevelType w:val="hybridMultilevel"/>
    <w:tmpl w:val="EA5C5C04"/>
    <w:lvl w:ilvl="0" w:tplc="E1C29156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15B40048">
      <w:numFmt w:val="decimal"/>
      <w:lvlText w:val=""/>
      <w:lvlJc w:val="left"/>
    </w:lvl>
    <w:lvl w:ilvl="2" w:tplc="43905F96">
      <w:numFmt w:val="decimal"/>
      <w:lvlText w:val=""/>
      <w:lvlJc w:val="left"/>
    </w:lvl>
    <w:lvl w:ilvl="3" w:tplc="5B122C36">
      <w:numFmt w:val="decimal"/>
      <w:lvlText w:val=""/>
      <w:lvlJc w:val="left"/>
    </w:lvl>
    <w:lvl w:ilvl="4" w:tplc="6E3A126C">
      <w:numFmt w:val="decimal"/>
      <w:lvlText w:val=""/>
      <w:lvlJc w:val="left"/>
    </w:lvl>
    <w:lvl w:ilvl="5" w:tplc="F6248ED2">
      <w:numFmt w:val="decimal"/>
      <w:lvlText w:val=""/>
      <w:lvlJc w:val="left"/>
    </w:lvl>
    <w:lvl w:ilvl="6" w:tplc="89CA8A5A">
      <w:numFmt w:val="decimal"/>
      <w:lvlText w:val=""/>
      <w:lvlJc w:val="left"/>
    </w:lvl>
    <w:lvl w:ilvl="7" w:tplc="42DC72E8">
      <w:numFmt w:val="decimal"/>
      <w:lvlText w:val=""/>
      <w:lvlJc w:val="left"/>
    </w:lvl>
    <w:lvl w:ilvl="8" w:tplc="CC6CF30C">
      <w:numFmt w:val="decimal"/>
      <w:lvlText w:val=""/>
      <w:lvlJc w:val="left"/>
    </w:lvl>
  </w:abstractNum>
  <w:abstractNum w:abstractNumId="13" w15:restartNumberingAfterBreak="0">
    <w:nsid w:val="3DD42565"/>
    <w:multiLevelType w:val="hybridMultilevel"/>
    <w:tmpl w:val="ACDC0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5051C3"/>
    <w:multiLevelType w:val="multilevel"/>
    <w:tmpl w:val="9DB8477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41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56B363D"/>
    <w:multiLevelType w:val="hybridMultilevel"/>
    <w:tmpl w:val="F9FE2DD4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CF4EEA"/>
    <w:multiLevelType w:val="hybridMultilevel"/>
    <w:tmpl w:val="2F86AC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5905C7"/>
    <w:multiLevelType w:val="hybridMultilevel"/>
    <w:tmpl w:val="ABA67B82"/>
    <w:lvl w:ilvl="0" w:tplc="B30671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7AA3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DA80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1504E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9CD6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BCAA0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32CAE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CCB2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0E94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DA60212"/>
    <w:multiLevelType w:val="hybridMultilevel"/>
    <w:tmpl w:val="49F0F88E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E791E57"/>
    <w:multiLevelType w:val="hybridMultilevel"/>
    <w:tmpl w:val="521ED38C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 w15:restartNumberingAfterBreak="0">
    <w:nsid w:val="60032EF7"/>
    <w:multiLevelType w:val="hybridMultilevel"/>
    <w:tmpl w:val="D2104A5E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538A6"/>
    <w:multiLevelType w:val="hybridMultilevel"/>
    <w:tmpl w:val="67080FF8"/>
    <w:lvl w:ilvl="0" w:tplc="AE7EB81A">
      <w:start w:val="13"/>
      <w:numFmt w:val="bullet"/>
      <w:lvlText w:val="-"/>
      <w:lvlJc w:val="left"/>
      <w:pPr>
        <w:ind w:left="644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AE7745F"/>
    <w:multiLevelType w:val="hybridMultilevel"/>
    <w:tmpl w:val="4DFE9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D4D76"/>
    <w:multiLevelType w:val="hybridMultilevel"/>
    <w:tmpl w:val="99A27E04"/>
    <w:lvl w:ilvl="0" w:tplc="2A48754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D8D8960C">
      <w:numFmt w:val="decimal"/>
      <w:lvlText w:val=""/>
      <w:lvlJc w:val="left"/>
    </w:lvl>
    <w:lvl w:ilvl="2" w:tplc="D7A8FF86">
      <w:numFmt w:val="decimal"/>
      <w:lvlText w:val=""/>
      <w:lvlJc w:val="left"/>
    </w:lvl>
    <w:lvl w:ilvl="3" w:tplc="56C2A884">
      <w:numFmt w:val="decimal"/>
      <w:lvlText w:val=""/>
      <w:lvlJc w:val="left"/>
    </w:lvl>
    <w:lvl w:ilvl="4" w:tplc="84AE66CA">
      <w:numFmt w:val="decimal"/>
      <w:lvlText w:val=""/>
      <w:lvlJc w:val="left"/>
    </w:lvl>
    <w:lvl w:ilvl="5" w:tplc="CC6E1E70">
      <w:numFmt w:val="decimal"/>
      <w:lvlText w:val=""/>
      <w:lvlJc w:val="left"/>
    </w:lvl>
    <w:lvl w:ilvl="6" w:tplc="14CE7EBE">
      <w:numFmt w:val="decimal"/>
      <w:lvlText w:val=""/>
      <w:lvlJc w:val="left"/>
    </w:lvl>
    <w:lvl w:ilvl="7" w:tplc="E210419A">
      <w:numFmt w:val="decimal"/>
      <w:lvlText w:val=""/>
      <w:lvlJc w:val="left"/>
    </w:lvl>
    <w:lvl w:ilvl="8" w:tplc="12883B7C">
      <w:numFmt w:val="decimal"/>
      <w:lvlText w:val=""/>
      <w:lvlJc w:val="left"/>
    </w:lvl>
  </w:abstractNum>
  <w:abstractNum w:abstractNumId="24" w15:restartNumberingAfterBreak="0">
    <w:nsid w:val="70163E7E"/>
    <w:multiLevelType w:val="hybridMultilevel"/>
    <w:tmpl w:val="533464B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8F360B3"/>
    <w:multiLevelType w:val="hybridMultilevel"/>
    <w:tmpl w:val="A71A1202"/>
    <w:lvl w:ilvl="0" w:tplc="AE7EB81A">
      <w:start w:val="1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D11257"/>
    <w:multiLevelType w:val="hybridMultilevel"/>
    <w:tmpl w:val="7406A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E67810"/>
    <w:multiLevelType w:val="hybridMultilevel"/>
    <w:tmpl w:val="7D885A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16"/>
  </w:num>
  <w:num w:numId="4">
    <w:abstractNumId w:val="5"/>
  </w:num>
  <w:num w:numId="5">
    <w:abstractNumId w:val="1"/>
  </w:num>
  <w:num w:numId="6">
    <w:abstractNumId w:val="14"/>
  </w:num>
  <w:num w:numId="7">
    <w:abstractNumId w:val="10"/>
  </w:num>
  <w:num w:numId="8">
    <w:abstractNumId w:val="23"/>
  </w:num>
  <w:num w:numId="9">
    <w:abstractNumId w:val="12"/>
  </w:num>
  <w:num w:numId="10">
    <w:abstractNumId w:val="2"/>
  </w:num>
  <w:num w:numId="11">
    <w:abstractNumId w:val="0"/>
  </w:num>
  <w:num w:numId="12">
    <w:abstractNumId w:val="6"/>
  </w:num>
  <w:num w:numId="13">
    <w:abstractNumId w:val="20"/>
  </w:num>
  <w:num w:numId="14">
    <w:abstractNumId w:val="3"/>
  </w:num>
  <w:num w:numId="15">
    <w:abstractNumId w:val="8"/>
  </w:num>
  <w:num w:numId="16">
    <w:abstractNumId w:val="21"/>
  </w:num>
  <w:num w:numId="17">
    <w:abstractNumId w:val="25"/>
  </w:num>
  <w:num w:numId="18">
    <w:abstractNumId w:val="7"/>
  </w:num>
  <w:num w:numId="19">
    <w:abstractNumId w:val="26"/>
  </w:num>
  <w:num w:numId="20">
    <w:abstractNumId w:val="4"/>
  </w:num>
  <w:num w:numId="21">
    <w:abstractNumId w:val="17"/>
  </w:num>
  <w:num w:numId="22">
    <w:abstractNumId w:val="22"/>
  </w:num>
  <w:num w:numId="23">
    <w:abstractNumId w:val="24"/>
  </w:num>
  <w:num w:numId="24">
    <w:abstractNumId w:val="18"/>
  </w:num>
  <w:num w:numId="25">
    <w:abstractNumId w:val="15"/>
  </w:num>
  <w:num w:numId="26">
    <w:abstractNumId w:val="11"/>
  </w:num>
  <w:num w:numId="27">
    <w:abstractNumId w:val="9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jc2MTQ0BTLNzZR0lIJTi4sz8/NACgxrATwyXjksAAAA"/>
  </w:docVars>
  <w:rsids>
    <w:rsidRoot w:val="0BBCD259"/>
    <w:rsid w:val="00021087"/>
    <w:rsid w:val="000345D0"/>
    <w:rsid w:val="000545E8"/>
    <w:rsid w:val="00095650"/>
    <w:rsid w:val="001042DB"/>
    <w:rsid w:val="001176E4"/>
    <w:rsid w:val="00141432"/>
    <w:rsid w:val="00157507"/>
    <w:rsid w:val="001D10A0"/>
    <w:rsid w:val="001D79DC"/>
    <w:rsid w:val="001F53BB"/>
    <w:rsid w:val="0022273F"/>
    <w:rsid w:val="002256B9"/>
    <w:rsid w:val="002404D6"/>
    <w:rsid w:val="002B6D2A"/>
    <w:rsid w:val="002C2689"/>
    <w:rsid w:val="002F03CC"/>
    <w:rsid w:val="00301D15"/>
    <w:rsid w:val="00303407"/>
    <w:rsid w:val="00306C19"/>
    <w:rsid w:val="00312BA7"/>
    <w:rsid w:val="00347DFE"/>
    <w:rsid w:val="00387FEC"/>
    <w:rsid w:val="003C41DD"/>
    <w:rsid w:val="004545A7"/>
    <w:rsid w:val="00456219"/>
    <w:rsid w:val="004931E5"/>
    <w:rsid w:val="005010CD"/>
    <w:rsid w:val="00502508"/>
    <w:rsid w:val="00520883"/>
    <w:rsid w:val="00551042"/>
    <w:rsid w:val="00582386"/>
    <w:rsid w:val="00592BAC"/>
    <w:rsid w:val="005C4E02"/>
    <w:rsid w:val="005D3303"/>
    <w:rsid w:val="005D5F98"/>
    <w:rsid w:val="005E78B5"/>
    <w:rsid w:val="00625A51"/>
    <w:rsid w:val="00656E16"/>
    <w:rsid w:val="0066536E"/>
    <w:rsid w:val="00681904"/>
    <w:rsid w:val="006A539F"/>
    <w:rsid w:val="006E0F9D"/>
    <w:rsid w:val="006E6FB1"/>
    <w:rsid w:val="00703F48"/>
    <w:rsid w:val="007345DF"/>
    <w:rsid w:val="007C2325"/>
    <w:rsid w:val="0082372B"/>
    <w:rsid w:val="008C1CF3"/>
    <w:rsid w:val="009348B4"/>
    <w:rsid w:val="0095634D"/>
    <w:rsid w:val="009A655E"/>
    <w:rsid w:val="009D491A"/>
    <w:rsid w:val="009E1E42"/>
    <w:rsid w:val="00A27947"/>
    <w:rsid w:val="00A30AFF"/>
    <w:rsid w:val="00A33641"/>
    <w:rsid w:val="00A54D21"/>
    <w:rsid w:val="00A66CC7"/>
    <w:rsid w:val="00A976E0"/>
    <w:rsid w:val="00AA246E"/>
    <w:rsid w:val="00AC3263"/>
    <w:rsid w:val="00AD49CB"/>
    <w:rsid w:val="00AF26AC"/>
    <w:rsid w:val="00AF27C6"/>
    <w:rsid w:val="00AF770B"/>
    <w:rsid w:val="00B3146A"/>
    <w:rsid w:val="00B42BAF"/>
    <w:rsid w:val="00C47CB3"/>
    <w:rsid w:val="00CA221D"/>
    <w:rsid w:val="00D26BC6"/>
    <w:rsid w:val="00D629F6"/>
    <w:rsid w:val="00D8066D"/>
    <w:rsid w:val="00DA00CC"/>
    <w:rsid w:val="00E843AC"/>
    <w:rsid w:val="00EA7370"/>
    <w:rsid w:val="00EA75D9"/>
    <w:rsid w:val="00EC744C"/>
    <w:rsid w:val="00F00359"/>
    <w:rsid w:val="00F3733D"/>
    <w:rsid w:val="00F5138C"/>
    <w:rsid w:val="00F600E9"/>
    <w:rsid w:val="00FB050F"/>
    <w:rsid w:val="0BBCD259"/>
    <w:rsid w:val="12E6630E"/>
    <w:rsid w:val="140AEEAC"/>
    <w:rsid w:val="1A2BDDAF"/>
    <w:rsid w:val="1AA84BE3"/>
    <w:rsid w:val="22A859A6"/>
    <w:rsid w:val="2573C773"/>
    <w:rsid w:val="25C65E24"/>
    <w:rsid w:val="26A397B0"/>
    <w:rsid w:val="2A628959"/>
    <w:rsid w:val="2CFEFD50"/>
    <w:rsid w:val="2DFC484C"/>
    <w:rsid w:val="3A08598A"/>
    <w:rsid w:val="413B3856"/>
    <w:rsid w:val="41639011"/>
    <w:rsid w:val="4AC828F1"/>
    <w:rsid w:val="4FB7CAD9"/>
    <w:rsid w:val="52BCE631"/>
    <w:rsid w:val="530687AF"/>
    <w:rsid w:val="59BCC2F8"/>
    <w:rsid w:val="6B0C3E1F"/>
    <w:rsid w:val="7066A1C5"/>
    <w:rsid w:val="771D5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84BE3"/>
  <w15:chartTrackingRefBased/>
  <w15:docId w15:val="{21D80DE0-9708-4DC0-BEF8-5D2DE68BD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1432"/>
  </w:style>
  <w:style w:type="paragraph" w:styleId="Heading1">
    <w:name w:val="heading 1"/>
    <w:basedOn w:val="Normal"/>
    <w:next w:val="Normal"/>
    <w:link w:val="Heading1Char"/>
    <w:uiPriority w:val="9"/>
    <w:qFormat/>
    <w:rsid w:val="004931E5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1E5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31E5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31E5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1E5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1E5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1E5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1E5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1E5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31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931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31E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31E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31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31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31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493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3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1E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931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1E5"/>
  </w:style>
  <w:style w:type="paragraph" w:styleId="Footer">
    <w:name w:val="footer"/>
    <w:basedOn w:val="Normal"/>
    <w:link w:val="Foot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1E5"/>
  </w:style>
  <w:style w:type="paragraph" w:styleId="NormalWeb">
    <w:name w:val="Normal (Web)"/>
    <w:basedOn w:val="Normal"/>
    <w:uiPriority w:val="99"/>
    <w:unhideWhenUsed/>
    <w:rsid w:val="004931E5"/>
    <w:pPr>
      <w:spacing w:before="100" w:beforeAutospacing="1" w:after="100" w:afterAutospacing="1" w:line="240" w:lineRule="auto"/>
    </w:pPr>
    <w:rPr>
      <w:rFonts w:ascii="Calibri" w:hAnsi="Calibri" w:cs="Times New Roman"/>
      <w:lang w:val="en-AU" w:eastAsia="en-AU"/>
    </w:rPr>
  </w:style>
  <w:style w:type="paragraph" w:styleId="TOC1">
    <w:name w:val="toc 1"/>
    <w:basedOn w:val="Normal"/>
    <w:next w:val="Normal"/>
    <w:uiPriority w:val="39"/>
    <w:rsid w:val="004931E5"/>
    <w:pPr>
      <w:keepNext/>
      <w:keepLines/>
      <w:tabs>
        <w:tab w:val="right" w:leader="dot" w:pos="10206"/>
      </w:tabs>
      <w:spacing w:before="160" w:after="60" w:line="270" w:lineRule="atLeast"/>
    </w:pPr>
    <w:rPr>
      <w:rFonts w:ascii="Arial" w:eastAsia="Times New Roman" w:hAnsi="Arial" w:cs="Times New Roman"/>
      <w:b/>
      <w:noProof/>
      <w:sz w:val="20"/>
      <w:szCs w:val="20"/>
      <w:lang w:val="en-AU"/>
    </w:rPr>
  </w:style>
  <w:style w:type="paragraph" w:customStyle="1" w:styleId="DHHSmainheading">
    <w:name w:val="DHHS main heading"/>
    <w:uiPriority w:val="8"/>
    <w:rsid w:val="004931E5"/>
    <w:pPr>
      <w:spacing w:after="0" w:line="560" w:lineRule="atLeast"/>
    </w:pPr>
    <w:rPr>
      <w:rFonts w:ascii="Arial" w:eastAsia="Times New Roman" w:hAnsi="Arial" w:cs="Times New Roman"/>
      <w:color w:val="FFFFFF"/>
      <w:sz w:val="50"/>
      <w:szCs w:val="50"/>
      <w:lang w:val="en-AU"/>
    </w:rPr>
  </w:style>
  <w:style w:type="paragraph" w:customStyle="1" w:styleId="DHHSmainsubheading">
    <w:name w:val="DHHS main subheading"/>
    <w:uiPriority w:val="8"/>
    <w:rsid w:val="004931E5"/>
    <w:pPr>
      <w:spacing w:after="0" w:line="240" w:lineRule="auto"/>
    </w:pPr>
    <w:rPr>
      <w:rFonts w:ascii="Arial" w:eastAsia="Times New Roman" w:hAnsi="Arial" w:cs="Times New Roman"/>
      <w:color w:val="FFFFFF"/>
      <w:sz w:val="28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931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31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31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1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1E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31E5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931E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931E5"/>
    <w:pPr>
      <w:spacing w:after="100"/>
      <w:ind w:left="220"/>
    </w:pPr>
    <w:rPr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4931E5"/>
    <w:pPr>
      <w:spacing w:after="100"/>
      <w:ind w:left="440"/>
    </w:pPr>
    <w:rPr>
      <w:lang w:val="en-AU"/>
    </w:rPr>
  </w:style>
  <w:style w:type="character" w:customStyle="1" w:styleId="UnresolvedMention">
    <w:name w:val="Unresolved Mention"/>
    <w:basedOn w:val="DefaultParagraphFont"/>
    <w:uiPriority w:val="99"/>
    <w:unhideWhenUsed/>
    <w:rsid w:val="004931E5"/>
    <w:rPr>
      <w:color w:val="605E5C"/>
      <w:shd w:val="clear" w:color="auto" w:fill="E1DFDD"/>
    </w:rPr>
  </w:style>
  <w:style w:type="character" w:customStyle="1" w:styleId="Mention">
    <w:name w:val="Mention"/>
    <w:basedOn w:val="DefaultParagraphFont"/>
    <w:uiPriority w:val="99"/>
    <w:unhideWhenUsed/>
    <w:rsid w:val="004931E5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31E5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4931E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931E5"/>
    <w:rPr>
      <w:rFonts w:eastAsiaTheme="minorEastAsia"/>
    </w:rPr>
  </w:style>
  <w:style w:type="character" w:customStyle="1" w:styleId="normaltextrun">
    <w:name w:val="normaltextrun"/>
    <w:basedOn w:val="DefaultParagraphFont"/>
    <w:rsid w:val="004931E5"/>
  </w:style>
  <w:style w:type="character" w:customStyle="1" w:styleId="eop">
    <w:name w:val="eop"/>
    <w:basedOn w:val="DefaultParagraphFont"/>
    <w:rsid w:val="004931E5"/>
  </w:style>
  <w:style w:type="paragraph" w:customStyle="1" w:styleId="paragraph">
    <w:name w:val="paragraph"/>
    <w:basedOn w:val="Normal"/>
    <w:rsid w:val="004931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Strong">
    <w:name w:val="Strong"/>
    <w:basedOn w:val="DefaultParagraphFont"/>
    <w:uiPriority w:val="22"/>
    <w:qFormat/>
    <w:rsid w:val="004931E5"/>
    <w:rPr>
      <w:b/>
      <w:bCs/>
    </w:rPr>
  </w:style>
  <w:style w:type="paragraph" w:styleId="Revision">
    <w:name w:val="Revision"/>
    <w:hidden/>
    <w:uiPriority w:val="99"/>
    <w:semiHidden/>
    <w:rsid w:val="004931E5"/>
    <w:pPr>
      <w:spacing w:after="0" w:line="240" w:lineRule="auto"/>
    </w:pPr>
    <w:rPr>
      <w:lang w:val="en-AU"/>
    </w:rPr>
  </w:style>
  <w:style w:type="table" w:customStyle="1" w:styleId="TableGrid1">
    <w:name w:val="Table Grid1"/>
    <w:basedOn w:val="TableNormal"/>
    <w:next w:val="TableGrid"/>
    <w:uiPriority w:val="39"/>
    <w:rsid w:val="004931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ullet2">
    <w:name w:val="DHHS bullet 2"/>
    <w:basedOn w:val="Normal"/>
    <w:uiPriority w:val="2"/>
    <w:qFormat/>
    <w:rsid w:val="004931E5"/>
    <w:pPr>
      <w:numPr>
        <w:ilvl w:val="1"/>
        <w:numId w:val="15"/>
      </w:numPr>
      <w:tabs>
        <w:tab w:val="num" w:pos="360"/>
      </w:tabs>
      <w:spacing w:after="40" w:line="270" w:lineRule="atLeast"/>
    </w:pPr>
    <w:rPr>
      <w:rFonts w:ascii="Arial" w:eastAsia="Times" w:hAnsi="Arial"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file:///C:\Users\Effie\Public%20Events%20Framework%20&amp;%20Checklist\&#8226;%09https:\www.business.vic.gov.au\__data\assets\pdf_file\0018\1903320\Staff-Coronavirus-COVID-19-Health-Questionnaire.pd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webSettings" Target="webSettings.xml"/><Relationship Id="rId12" Type="http://schemas.openxmlformats.org/officeDocument/2006/relationships/hyperlink" Target="https://www.coronavirus.vic.gov.au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usiness.vic.gov.au/__data/assets/pdf_file/0007/1934989/Industry-Restart-Guidelines-Hospitality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business.vic.gov.au/__data/assets/pdf_file/0018/1903320/Staff-Coronavirus-COVID-19-Health-Questionnaire.pdf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dhhs.vic.gov.au/preventing-infection-workplace-covid-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0016321FA9DC41B6697012BD15B0E2" ma:contentTypeVersion="7" ma:contentTypeDescription="Create a new document." ma:contentTypeScope="" ma:versionID="1eb4f6088975e35c08226aa0f8c26594">
  <xsd:schema xmlns:xsd="http://www.w3.org/2001/XMLSchema" xmlns:xs="http://www.w3.org/2001/XMLSchema" xmlns:p="http://schemas.microsoft.com/office/2006/metadata/properties" xmlns:ns2="e5077520-6fe1-40fe-b4dd-8a6d6ca2af2b" xmlns:ns3="1cb54cc9-4ef3-4e87-81de-119443e56d46" targetNamespace="http://schemas.microsoft.com/office/2006/metadata/properties" ma:root="true" ma:fieldsID="4b99243ceaf137b459330d5350d6f9df" ns2:_="" ns3:_="">
    <xsd:import namespace="e5077520-6fe1-40fe-b4dd-8a6d6ca2af2b"/>
    <xsd:import namespace="1cb54cc9-4ef3-4e87-81de-119443e56d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Status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77520-6fe1-40fe-b4dd-8a6d6ca2af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tus" ma:index="14" ma:displayName="Status" ma:default="Not Reviewed" ma:description="Tracking the status of approval and reviews of experience economy content." ma:format="Dropdown" ma:internalName="Status">
      <xsd:simpleType>
        <xsd:restriction base="dms:Choice">
          <xsd:enumeration value="Not Reviewed"/>
          <xsd:enumeration value="Reviewed by DJPR"/>
          <xsd:enumeration value="Reviewed by DHHS"/>
          <xsd:enumeration value="Approved"/>
          <xsd:enumeration value="No Review Requir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54cc9-4ef3-4e87-81de-119443e56d4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e5077520-6fe1-40fe-b4dd-8a6d6ca2af2b">Not Reviewed</Status>
    <SharedWithUsers xmlns="1cb54cc9-4ef3-4e87-81de-119443e56d46">
      <UserInfo>
        <DisplayName>David Carrington (DJPR)</DisplayName>
        <AccountId>1119</AccountId>
        <AccountType/>
      </UserInfo>
      <UserInfo>
        <DisplayName>Shane D Luder (DJPR)</DisplayName>
        <AccountId>433</AccountId>
        <AccountType/>
      </UserInfo>
      <UserInfo>
        <DisplayName>Caroline J Potter (DJPR)</DisplayName>
        <AccountId>75</AccountId>
        <AccountType/>
      </UserInfo>
      <UserInfo>
        <DisplayName>Nick White (DHHS)</DisplayName>
        <AccountId>1626</AccountId>
        <AccountType/>
      </UserInfo>
      <UserInfo>
        <DisplayName>Rob P Holland (DJPR)</DisplayName>
        <AccountId>69</AccountId>
        <AccountType/>
      </UserInfo>
      <UserInfo>
        <DisplayName>Claire A Febey (DJPR)</DisplayName>
        <AccountId>96</AccountId>
        <AccountType/>
      </UserInfo>
      <UserInfo>
        <DisplayName>Finn Romanes (DHHS)</DisplayName>
        <AccountId>144</AccountId>
        <AccountType/>
      </UserInfo>
      <UserInfo>
        <DisplayName>Andrew R Abbott (DJPR)</DisplayName>
        <AccountId>182</AccountId>
        <AccountType/>
      </UserInfo>
      <UserInfo>
        <DisplayName>Nadia Bonato (DJPR)</DisplayName>
        <AccountId>91</AccountId>
        <AccountType/>
      </UserInfo>
      <UserInfo>
        <DisplayName>Chris F Bennetts (DJPR)</DisplayName>
        <AccountId>64</AccountId>
        <AccountType/>
      </UserInfo>
      <UserInfo>
        <DisplayName>Holly Cooper (DJPR)</DisplayName>
        <AccountId>1776</AccountId>
        <AccountType/>
      </UserInfo>
      <UserInfo>
        <DisplayName>Joanna Tayler (DPC)</DisplayName>
        <AccountId>262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4324EA2-73EF-4620-829B-4642900976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9EE405-092F-47A5-8858-560D59D90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077520-6fe1-40fe-b4dd-8a6d6ca2af2b"/>
    <ds:schemaRef ds:uri="1cb54cc9-4ef3-4e87-81de-119443e56d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276786-E0CE-4541-8E2B-611AE3AFF658}">
  <ds:schemaRefs>
    <ds:schemaRef ds:uri="http://schemas.microsoft.com/office/2006/metadata/properties"/>
    <ds:schemaRef ds:uri="http://schemas.microsoft.com/office/infopath/2007/PartnerControls"/>
    <ds:schemaRef ds:uri="e5077520-6fe1-40fe-b4dd-8a6d6ca2af2b"/>
    <ds:schemaRef ds:uri="1cb54cc9-4ef3-4e87-81de-119443e56d4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5</Pages>
  <Words>1415</Words>
  <Characters>807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White (DHHS)</dc:creator>
  <cp:keywords/>
  <dc:description/>
  <cp:lastModifiedBy>Anies Suzukawa</cp:lastModifiedBy>
  <cp:revision>8</cp:revision>
  <cp:lastPrinted>2021-03-09T06:41:00Z</cp:lastPrinted>
  <dcterms:created xsi:type="dcterms:W3CDTF">2020-11-22T12:18:00Z</dcterms:created>
  <dcterms:modified xsi:type="dcterms:W3CDTF">2021-03-09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0016321FA9DC41B6697012BD15B0E2</vt:lpwstr>
  </property>
  <property fmtid="{D5CDD505-2E9C-101B-9397-08002B2CF9AE}" pid="3" name="MSIP_Label_43e64453-338c-4f93-8a4d-0039a0a41f2a_Enabled">
    <vt:lpwstr>true</vt:lpwstr>
  </property>
  <property fmtid="{D5CDD505-2E9C-101B-9397-08002B2CF9AE}" pid="4" name="MSIP_Label_43e64453-338c-4f93-8a4d-0039a0a41f2a_SetDate">
    <vt:lpwstr>2020-11-19T04:29:02Z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iteId">
    <vt:lpwstr>c0e0601f-0fac-449c-9c88-a104c4eb9f28</vt:lpwstr>
  </property>
  <property fmtid="{D5CDD505-2E9C-101B-9397-08002B2CF9AE}" pid="8" name="MSIP_Label_43e64453-338c-4f93-8a4d-0039a0a41f2a_ActionId">
    <vt:lpwstr>ba5173c6-e624-44ed-b474-a7fb15d30651</vt:lpwstr>
  </property>
  <property fmtid="{D5CDD505-2E9C-101B-9397-08002B2CF9AE}" pid="9" name="MSIP_Label_43e64453-338c-4f93-8a4d-0039a0a41f2a_ContentBits">
    <vt:lpwstr>2</vt:lpwstr>
  </property>
</Properties>
</file>